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4760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3240"/>
        <w:gridCol w:w="8370"/>
        <w:gridCol w:w="3150"/>
      </w:tblGrid>
      <w:tr w:rsidR="00633210" w:rsidRPr="00DB673F" w14:paraId="2BDD4F14" w14:textId="77777777" w:rsidTr="005A439A">
        <w:trPr>
          <w:trHeight w:val="1160"/>
        </w:trPr>
        <w:tc>
          <w:tcPr>
            <w:tcW w:w="14760" w:type="dxa"/>
            <w:gridSpan w:val="3"/>
          </w:tcPr>
          <w:p w14:paraId="211A85EE" w14:textId="77777777" w:rsidR="00633210" w:rsidRPr="00DB673F" w:rsidRDefault="00633210" w:rsidP="0062597A">
            <w:pPr>
              <w:spacing w:after="0"/>
              <w:ind w:left="6595"/>
              <w:rPr>
                <w:rFonts w:ascii="Times New Roman" w:hAnsi="Times New Roman"/>
                <w:sz w:val="24"/>
                <w:szCs w:val="24"/>
              </w:rPr>
            </w:pPr>
            <w:r w:rsidRPr="00DB673F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drawing>
                <wp:inline distT="0" distB="0" distL="0" distR="0" wp14:anchorId="2C82F294" wp14:editId="36A0E159">
                  <wp:extent cx="1019175" cy="552619"/>
                  <wp:effectExtent l="0" t="0" r="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1880" cy="5703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190CA83" w14:textId="77777777" w:rsidR="00633210" w:rsidRPr="00633210" w:rsidRDefault="00633210" w:rsidP="00633210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33210">
              <w:rPr>
                <w:rFonts w:ascii="Times New Roman" w:hAnsi="Times New Roman"/>
                <w:b/>
                <w:sz w:val="20"/>
                <w:szCs w:val="20"/>
              </w:rPr>
              <w:t>FACULTY OF TECHNOLOGY MANAGEMENT AND TECHNOPRENEURSHIP (FPTT)</w:t>
            </w:r>
          </w:p>
          <w:p w14:paraId="7AB5CF44" w14:textId="77777777" w:rsidR="00633210" w:rsidRPr="00DB673F" w:rsidRDefault="00633210" w:rsidP="00633210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633210">
              <w:rPr>
                <w:rFonts w:ascii="Times New Roman" w:hAnsi="Times New Roman"/>
                <w:b/>
                <w:sz w:val="20"/>
                <w:szCs w:val="20"/>
              </w:rPr>
              <w:t>UNIVERSITI TEKNIKAL MALAYSIA MELAKA (UTeM)</w:t>
            </w:r>
          </w:p>
        </w:tc>
      </w:tr>
      <w:tr w:rsidR="00633210" w:rsidRPr="00DB673F" w14:paraId="0B0E284D" w14:textId="77777777" w:rsidTr="005A439A">
        <w:tc>
          <w:tcPr>
            <w:tcW w:w="14760" w:type="dxa"/>
            <w:gridSpan w:val="3"/>
          </w:tcPr>
          <w:p w14:paraId="642F70FB" w14:textId="77777777" w:rsidR="00633210" w:rsidRPr="00633210" w:rsidRDefault="00633210" w:rsidP="00633210">
            <w:pPr>
              <w:spacing w:before="240"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33210">
              <w:rPr>
                <w:rFonts w:ascii="Times New Roman" w:hAnsi="Times New Roman"/>
                <w:b/>
                <w:sz w:val="20"/>
                <w:szCs w:val="20"/>
              </w:rPr>
              <w:t>TECHNOLOGY ENTREPRENEURSHIP</w:t>
            </w:r>
          </w:p>
        </w:tc>
      </w:tr>
      <w:tr w:rsidR="00633210" w:rsidRPr="00DB673F" w14:paraId="3D03E1DF" w14:textId="77777777" w:rsidTr="005A439A">
        <w:trPr>
          <w:trHeight w:val="478"/>
        </w:trPr>
        <w:tc>
          <w:tcPr>
            <w:tcW w:w="3240" w:type="dxa"/>
          </w:tcPr>
          <w:p w14:paraId="392CC0A7" w14:textId="77777777" w:rsidR="00633210" w:rsidRPr="00633210" w:rsidRDefault="00633210" w:rsidP="00633210">
            <w:pPr>
              <w:spacing w:before="240"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33210">
              <w:rPr>
                <w:rFonts w:ascii="Times New Roman" w:hAnsi="Times New Roman"/>
                <w:b/>
                <w:sz w:val="20"/>
                <w:szCs w:val="20"/>
              </w:rPr>
              <w:t>BTMW 4012</w:t>
            </w:r>
          </w:p>
        </w:tc>
        <w:tc>
          <w:tcPr>
            <w:tcW w:w="8370" w:type="dxa"/>
          </w:tcPr>
          <w:p w14:paraId="04E7A6BB" w14:textId="3FF9BB5A" w:rsidR="00633210" w:rsidRPr="00633210" w:rsidRDefault="00745367" w:rsidP="00633210">
            <w:pPr>
              <w:spacing w:before="240"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EMESTER </w:t>
            </w:r>
            <w:r w:rsidR="006C21CA">
              <w:rPr>
                <w:rFonts w:ascii="Times New Roman" w:hAnsi="Times New Roman"/>
                <w:b/>
                <w:sz w:val="20"/>
                <w:szCs w:val="20"/>
              </w:rPr>
              <w:t>II</w:t>
            </w:r>
          </w:p>
        </w:tc>
        <w:tc>
          <w:tcPr>
            <w:tcW w:w="3150" w:type="dxa"/>
          </w:tcPr>
          <w:p w14:paraId="45F4022A" w14:textId="4C671541" w:rsidR="00633210" w:rsidRPr="00633210" w:rsidRDefault="002D1B2B" w:rsidP="00633210">
            <w:pPr>
              <w:spacing w:before="240"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>20</w:t>
            </w:r>
            <w:r w:rsidR="00DA411B">
              <w:rPr>
                <w:rFonts w:ascii="Times New Roman" w:hAnsi="Times New Roman"/>
                <w:b/>
                <w:sz w:val="20"/>
                <w:szCs w:val="20"/>
              </w:rPr>
              <w:t>21</w:t>
            </w:r>
            <w:r w:rsidR="00633210" w:rsidRPr="00633210">
              <w:rPr>
                <w:rFonts w:ascii="Times New Roman" w:hAnsi="Times New Roman"/>
                <w:b/>
                <w:sz w:val="20"/>
                <w:szCs w:val="20"/>
              </w:rPr>
              <w:t xml:space="preserve"> 202</w:t>
            </w:r>
            <w:r w:rsidR="00DA411B"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633210" w:rsidRPr="00DB673F" w14:paraId="5C3182FA" w14:textId="77777777" w:rsidTr="005A439A">
        <w:tc>
          <w:tcPr>
            <w:tcW w:w="14760" w:type="dxa"/>
            <w:gridSpan w:val="3"/>
          </w:tcPr>
          <w:tbl>
            <w:tblPr>
              <w:tblpPr w:leftFromText="180" w:rightFromText="180" w:vertAnchor="text" w:horzAnchor="margin" w:tblpXSpec="right" w:tblpY="-252"/>
              <w:tblOverlap w:val="never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72"/>
              <w:gridCol w:w="881"/>
              <w:gridCol w:w="571"/>
              <w:gridCol w:w="563"/>
              <w:gridCol w:w="658"/>
            </w:tblGrid>
            <w:tr w:rsidR="00633210" w:rsidRPr="00633210" w14:paraId="52BB514B" w14:textId="77777777" w:rsidTr="0068631F">
              <w:trPr>
                <w:trHeight w:val="472"/>
              </w:trPr>
              <w:tc>
                <w:tcPr>
                  <w:tcW w:w="5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58FCEEF8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CO</w:t>
                  </w:r>
                </w:p>
              </w:tc>
              <w:tc>
                <w:tcPr>
                  <w:tcW w:w="88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7A687A74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PO</w:t>
                  </w:r>
                </w:p>
              </w:tc>
              <w:tc>
                <w:tcPr>
                  <w:tcW w:w="57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152EB698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C</w:t>
                  </w:r>
                </w:p>
              </w:tc>
              <w:tc>
                <w:tcPr>
                  <w:tcW w:w="5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3C1FA1D6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P</w:t>
                  </w:r>
                </w:p>
              </w:tc>
              <w:tc>
                <w:tcPr>
                  <w:tcW w:w="6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CCC0D9"/>
                  <w:vAlign w:val="center"/>
                  <w:hideMark/>
                </w:tcPr>
                <w:p w14:paraId="2490668F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A</w:t>
                  </w:r>
                </w:p>
              </w:tc>
            </w:tr>
            <w:tr w:rsidR="00633210" w:rsidRPr="00633210" w14:paraId="2A33CFE9" w14:textId="77777777" w:rsidTr="0068631F">
              <w:trPr>
                <w:trHeight w:val="510"/>
              </w:trPr>
              <w:tc>
                <w:tcPr>
                  <w:tcW w:w="572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72A7FD0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88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4763909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57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3676EC75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noProof/>
                      <w:sz w:val="20"/>
                      <w:szCs w:val="20"/>
                    </w:rPr>
                  </w:pPr>
                </w:p>
              </w:tc>
              <w:tc>
                <w:tcPr>
                  <w:tcW w:w="56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B5A0459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</w:pPr>
                </w:p>
              </w:tc>
              <w:tc>
                <w:tcPr>
                  <w:tcW w:w="65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7657485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noProof/>
                      <w:sz w:val="20"/>
                      <w:szCs w:val="20"/>
                    </w:rPr>
                    <w:t>3</w:t>
                  </w:r>
                </w:p>
              </w:tc>
            </w:tr>
          </w:tbl>
          <w:tbl>
            <w:tblPr>
              <w:tblpPr w:leftFromText="180" w:rightFromText="180" w:vertAnchor="text" w:horzAnchor="margin" w:tblpY="72"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05"/>
              <w:gridCol w:w="1190"/>
              <w:gridCol w:w="1710"/>
              <w:gridCol w:w="990"/>
            </w:tblGrid>
            <w:tr w:rsidR="00633210" w:rsidRPr="00633210" w14:paraId="47FD3CAD" w14:textId="77777777" w:rsidTr="00633210">
              <w:trPr>
                <w:trHeight w:val="81"/>
              </w:trPr>
              <w:tc>
                <w:tcPr>
                  <w:tcW w:w="6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  <w:hideMark/>
                </w:tcPr>
                <w:p w14:paraId="20BBDCF6" w14:textId="77777777" w:rsidR="00633210" w:rsidRPr="00633210" w:rsidRDefault="00633210" w:rsidP="006D316E">
                  <w:pPr>
                    <w:spacing w:after="0"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Test</w:t>
                  </w:r>
                </w:p>
              </w:tc>
              <w:tc>
                <w:tcPr>
                  <w:tcW w:w="11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  <w:hideMark/>
                </w:tcPr>
                <w:p w14:paraId="62188F80" w14:textId="77777777" w:rsidR="00633210" w:rsidRPr="00633210" w:rsidRDefault="00633210" w:rsidP="006D316E">
                  <w:pPr>
                    <w:spacing w:after="0"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Practical Work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  <w:hideMark/>
                </w:tcPr>
                <w:p w14:paraId="6345FBF0" w14:textId="77777777" w:rsidR="00633210" w:rsidRPr="00633210" w:rsidRDefault="00633210" w:rsidP="006D316E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Business Project Report</w:t>
                  </w:r>
                </w:p>
                <w:p w14:paraId="0EDF093F" w14:textId="77777777" w:rsidR="00633210" w:rsidRPr="00633210" w:rsidRDefault="00633210" w:rsidP="006D316E">
                  <w:pPr>
                    <w:spacing w:after="0" w:line="24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shd w:val="clear" w:color="auto" w:fill="D6E3BC"/>
                  <w:vAlign w:val="center"/>
                </w:tcPr>
                <w:p w14:paraId="1D726E4F" w14:textId="77777777" w:rsidR="00633210" w:rsidRPr="00633210" w:rsidRDefault="00633210" w:rsidP="006D316E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Business</w:t>
                  </w:r>
                </w:p>
                <w:p w14:paraId="49FE9DEC" w14:textId="77777777" w:rsidR="00633210" w:rsidRPr="00633210" w:rsidRDefault="00633210" w:rsidP="006D316E">
                  <w:pPr>
                    <w:pStyle w:val="NoSpacing"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b/>
                      <w:sz w:val="20"/>
                      <w:szCs w:val="20"/>
                    </w:rPr>
                    <w:t>Plan</w:t>
                  </w:r>
                </w:p>
              </w:tc>
            </w:tr>
            <w:tr w:rsidR="00633210" w:rsidRPr="00633210" w14:paraId="006119F7" w14:textId="77777777" w:rsidTr="00633210">
              <w:trPr>
                <w:trHeight w:val="90"/>
              </w:trPr>
              <w:tc>
                <w:tcPr>
                  <w:tcW w:w="60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14:paraId="590D9FCC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11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7AB844F9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633210">
                    <w:rPr>
                      <w:rFonts w:ascii="Times New Roman" w:hAnsi="Times New Roman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71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0A3B0BEE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b/>
                      <w:sz w:val="20"/>
                      <w:szCs w:val="20"/>
                    </w:rPr>
                  </w:pPr>
                </w:p>
              </w:tc>
              <w:tc>
                <w:tcPr>
                  <w:tcW w:w="990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6456C86" w14:textId="77777777" w:rsidR="00633210" w:rsidRPr="00633210" w:rsidRDefault="00633210" w:rsidP="006D316E">
                  <w:pPr>
                    <w:spacing w:after="0" w:line="360" w:lineRule="auto"/>
                    <w:contextualSpacing/>
                    <w:jc w:val="center"/>
                    <w:rPr>
                      <w:rFonts w:ascii="Times New Roman" w:hAnsi="Times New Roman"/>
                      <w:sz w:val="20"/>
                      <w:szCs w:val="20"/>
                    </w:rPr>
                  </w:pPr>
                </w:p>
              </w:tc>
            </w:tr>
          </w:tbl>
          <w:p w14:paraId="282DBE92" w14:textId="77777777" w:rsidR="006D316E" w:rsidRDefault="006D316E" w:rsidP="0058579F">
            <w:pPr>
              <w:jc w:val="center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</w:p>
          <w:p w14:paraId="38245E8A" w14:textId="77777777" w:rsidR="006C21CA" w:rsidRDefault="006D316E" w:rsidP="0058579F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</w:pPr>
            <w:r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EVALUATION </w:t>
            </w:r>
            <w:r w:rsidR="0068631F" w:rsidRPr="0058579F">
              <w:rPr>
                <w:rFonts w:ascii="Times New Roman" w:hAnsi="Times New Roman"/>
                <w:b/>
                <w:sz w:val="20"/>
                <w:szCs w:val="20"/>
                <w:u w:val="single"/>
              </w:rPr>
              <w:t>RU</w:t>
            </w:r>
            <w:r w:rsidR="0058579F" w:rsidRPr="0058579F">
              <w:rPr>
                <w:rFonts w:ascii="Times New Roman" w:hAnsi="Times New Roman"/>
                <w:b/>
                <w:sz w:val="20"/>
                <w:szCs w:val="20"/>
                <w:u w:val="single"/>
              </w:rPr>
              <w:t xml:space="preserve">BRIC FOR </w:t>
            </w:r>
            <w:r w:rsidR="000878D7">
              <w:rPr>
                <w:rFonts w:ascii="Times New Roman" w:eastAsia="Arial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  <w:t>BUSINESS SALES</w:t>
            </w:r>
            <w:r w:rsidR="00633210" w:rsidRPr="0058579F">
              <w:rPr>
                <w:rFonts w:ascii="Times New Roman" w:eastAsia="Arial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  <w:t xml:space="preserve"> (INDIVIDU) </w:t>
            </w:r>
          </w:p>
          <w:p w14:paraId="7DF4B676" w14:textId="664BB4F0" w:rsidR="00633210" w:rsidRPr="0058579F" w:rsidRDefault="0058579F" w:rsidP="0058579F">
            <w:pPr>
              <w:jc w:val="center"/>
              <w:rPr>
                <w:rFonts w:ascii="Times New Roman" w:hAnsi="Times New Roman"/>
                <w:b/>
                <w:sz w:val="20"/>
                <w:szCs w:val="20"/>
                <w:u w:val="single"/>
              </w:rPr>
            </w:pPr>
            <w:r w:rsidRPr="0058579F">
              <w:rPr>
                <w:rFonts w:ascii="Times New Roman" w:eastAsia="Arial" w:hAnsi="Times New Roman"/>
                <w:b/>
                <w:bCs/>
                <w:color w:val="000000" w:themeColor="text1"/>
                <w:sz w:val="20"/>
                <w:szCs w:val="20"/>
                <w:u w:val="single"/>
              </w:rPr>
              <w:t>TOTAL 20%</w:t>
            </w:r>
          </w:p>
          <w:p w14:paraId="3008C9C6" w14:textId="77777777" w:rsidR="00633210" w:rsidRPr="00633210" w:rsidRDefault="00633210" w:rsidP="00633210">
            <w:pPr>
              <w:spacing w:after="0" w:line="240" w:lineRule="auto"/>
              <w:ind w:right="400"/>
              <w:rPr>
                <w:rFonts w:ascii="Times New Roman" w:eastAsia="Arial" w:hAnsi="Times New Roman"/>
                <w:b/>
                <w:bCs/>
                <w:color w:val="000000" w:themeColor="text1"/>
                <w:sz w:val="20"/>
                <w:szCs w:val="20"/>
              </w:rPr>
            </w:pPr>
          </w:p>
        </w:tc>
      </w:tr>
      <w:tr w:rsidR="006D316E" w:rsidRPr="00DB673F" w14:paraId="351C1540" w14:textId="77777777" w:rsidTr="005A439A">
        <w:tc>
          <w:tcPr>
            <w:tcW w:w="14760" w:type="dxa"/>
            <w:gridSpan w:val="3"/>
          </w:tcPr>
          <w:p w14:paraId="727A86AF" w14:textId="77777777" w:rsidR="006D316E" w:rsidRDefault="006D316E" w:rsidP="006D316E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  <w:b/>
                <w:noProof/>
                <w:sz w:val="20"/>
                <w:szCs w:val="20"/>
              </w:rPr>
            </w:pPr>
          </w:p>
          <w:p w14:paraId="618DEDEB" w14:textId="6636D120" w:rsidR="006D316E" w:rsidRPr="00AF7CAE" w:rsidRDefault="00DF5E84" w:rsidP="006D316E">
            <w:pPr>
              <w:jc w:val="both"/>
              <w:rPr>
                <w:rFonts w:ascii="Times New Roman" w:hAnsi="Times New Roman"/>
                <w:b/>
                <w:lang w:val="en-US"/>
              </w:rPr>
            </w:pPr>
            <w:r>
              <w:rPr>
                <w:rFonts w:ascii="Times New Roman" w:hAnsi="Times New Roman"/>
                <w:b/>
                <w:lang w:val="en-US"/>
              </w:rPr>
              <w:t xml:space="preserve">Instructions for </w:t>
            </w:r>
            <w:r w:rsidR="00473453">
              <w:rPr>
                <w:rFonts w:ascii="Times New Roman" w:hAnsi="Times New Roman"/>
                <w:b/>
                <w:lang w:val="en-US"/>
              </w:rPr>
              <w:t xml:space="preserve">Individual Task 1: </w:t>
            </w:r>
            <w:r>
              <w:rPr>
                <w:rFonts w:ascii="Times New Roman" w:hAnsi="Times New Roman"/>
                <w:b/>
                <w:lang w:val="en-US"/>
              </w:rPr>
              <w:t>Practical Work</w:t>
            </w:r>
            <w:r w:rsidR="00473453">
              <w:rPr>
                <w:rFonts w:ascii="Times New Roman" w:hAnsi="Times New Roman"/>
                <w:b/>
                <w:lang w:val="en-US"/>
              </w:rPr>
              <w:t xml:space="preserve"> </w:t>
            </w:r>
            <w:r>
              <w:rPr>
                <w:rFonts w:ascii="Times New Roman" w:hAnsi="Times New Roman"/>
                <w:b/>
                <w:lang w:val="en-US"/>
              </w:rPr>
              <w:t>(10%)</w:t>
            </w:r>
          </w:p>
          <w:p w14:paraId="2B95F215" w14:textId="5C3B4AEB" w:rsidR="006D316E" w:rsidRPr="002D1B2B" w:rsidRDefault="006D316E" w:rsidP="002D1B2B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This task is </w:t>
            </w:r>
            <w:r w:rsidR="00183718">
              <w:rPr>
                <w:rFonts w:ascii="Times New Roman" w:hAnsi="Times New Roman" w:cs="Times New Roman"/>
                <w:lang w:val="en-US"/>
              </w:rPr>
              <w:t xml:space="preserve">an </w:t>
            </w:r>
            <w:r>
              <w:rPr>
                <w:rFonts w:ascii="Times New Roman" w:hAnsi="Times New Roman" w:cs="Times New Roman"/>
                <w:lang w:val="en-US"/>
              </w:rPr>
              <w:t>individual</w:t>
            </w:r>
            <w:r w:rsidRPr="00AF7CAE">
              <w:rPr>
                <w:rFonts w:ascii="Times New Roman" w:hAnsi="Times New Roman" w:cs="Times New Roman"/>
                <w:lang w:val="en-US"/>
              </w:rPr>
              <w:t xml:space="preserve"> assignment</w:t>
            </w:r>
            <w:r>
              <w:rPr>
                <w:rFonts w:ascii="Times New Roman" w:hAnsi="Times New Roman" w:cs="Times New Roman"/>
                <w:lang w:val="en-US"/>
              </w:rPr>
              <w:t>.</w:t>
            </w:r>
          </w:p>
          <w:p w14:paraId="4A41915C" w14:textId="77777777" w:rsidR="00DF5E84" w:rsidRDefault="00DF5E84" w:rsidP="006D316E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Students need to update your current sale from time to time.</w:t>
            </w:r>
          </w:p>
          <w:p w14:paraId="50725954" w14:textId="77777777" w:rsidR="00DF5E84" w:rsidRPr="00AF7CAE" w:rsidRDefault="00DF5E84" w:rsidP="006D316E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Please refer to the assessment rubric for further details about the marks.</w:t>
            </w:r>
          </w:p>
          <w:p w14:paraId="4DD9BC5D" w14:textId="77777777" w:rsidR="006D316E" w:rsidRPr="00633210" w:rsidRDefault="006D316E" w:rsidP="006D316E">
            <w:pPr>
              <w:spacing w:after="0" w:line="360" w:lineRule="auto"/>
              <w:contextualSpacing/>
              <w:jc w:val="center"/>
              <w:rPr>
                <w:rFonts w:ascii="Times New Roman" w:hAnsi="Times New Roman"/>
                <w:b/>
                <w:noProof/>
                <w:sz w:val="20"/>
                <w:szCs w:val="20"/>
              </w:rPr>
            </w:pPr>
          </w:p>
        </w:tc>
      </w:tr>
    </w:tbl>
    <w:p w14:paraId="11680D72" w14:textId="77777777" w:rsidR="00633210" w:rsidRDefault="00633210" w:rsidP="00255C14">
      <w:pPr>
        <w:spacing w:after="0" w:line="240" w:lineRule="auto"/>
        <w:ind w:right="400"/>
        <w:jc w:val="center"/>
        <w:rPr>
          <w:rFonts w:ascii="Times New Roman" w:eastAsia="Arial" w:hAnsi="Times New Roman"/>
          <w:b/>
          <w:bCs/>
          <w:color w:val="000000" w:themeColor="text1"/>
          <w:sz w:val="24"/>
          <w:szCs w:val="24"/>
        </w:rPr>
      </w:pPr>
    </w:p>
    <w:p w14:paraId="5FD8960B" w14:textId="77777777" w:rsidR="00DF5E84" w:rsidRDefault="00DF5E84">
      <w:pPr>
        <w:spacing w:after="160" w:line="259" w:lineRule="auto"/>
        <w:rPr>
          <w:rFonts w:ascii="Times New Roman" w:eastAsia="Arial" w:hAnsi="Times New Roman"/>
          <w:b/>
          <w:bCs/>
          <w:color w:val="000000" w:themeColor="text1"/>
          <w:sz w:val="18"/>
          <w:szCs w:val="18"/>
        </w:rPr>
      </w:pPr>
      <w:r>
        <w:rPr>
          <w:rFonts w:ascii="Times New Roman" w:eastAsia="Arial" w:hAnsi="Times New Roman"/>
          <w:b/>
          <w:bCs/>
          <w:color w:val="000000" w:themeColor="text1"/>
          <w:sz w:val="18"/>
          <w:szCs w:val="18"/>
        </w:rPr>
        <w:br w:type="page"/>
      </w:r>
    </w:p>
    <w:tbl>
      <w:tblPr>
        <w:tblStyle w:val="TableGrid"/>
        <w:tblW w:w="14760" w:type="dxa"/>
        <w:tblInd w:w="85" w:type="dxa"/>
        <w:tblLayout w:type="fixed"/>
        <w:tblLook w:val="04A0" w:firstRow="1" w:lastRow="0" w:firstColumn="1" w:lastColumn="0" w:noHBand="0" w:noVBand="1"/>
      </w:tblPr>
      <w:tblGrid>
        <w:gridCol w:w="5977"/>
        <w:gridCol w:w="5633"/>
        <w:gridCol w:w="3150"/>
      </w:tblGrid>
      <w:tr w:rsidR="00DF5E84" w:rsidRPr="00DB673F" w14:paraId="01DB641A" w14:textId="77777777" w:rsidTr="00DF5E84">
        <w:trPr>
          <w:trHeight w:val="1160"/>
        </w:trPr>
        <w:tc>
          <w:tcPr>
            <w:tcW w:w="14760" w:type="dxa"/>
            <w:gridSpan w:val="3"/>
          </w:tcPr>
          <w:p w14:paraId="130116B7" w14:textId="77777777" w:rsidR="00DF5E84" w:rsidRPr="00DB673F" w:rsidRDefault="00DF5E84" w:rsidP="00DF5E84">
            <w:pPr>
              <w:spacing w:after="0"/>
              <w:ind w:left="6595"/>
              <w:rPr>
                <w:rFonts w:ascii="Times New Roman" w:hAnsi="Times New Roman"/>
                <w:sz w:val="24"/>
                <w:szCs w:val="24"/>
              </w:rPr>
            </w:pPr>
            <w:r w:rsidRPr="00DB673F">
              <w:rPr>
                <w:rFonts w:ascii="Times New Roman" w:hAnsi="Times New Roman"/>
                <w:noProof/>
                <w:sz w:val="24"/>
                <w:szCs w:val="24"/>
                <w:lang w:val="en-US"/>
              </w:rPr>
              <w:lastRenderedPageBreak/>
              <w:drawing>
                <wp:inline distT="0" distB="0" distL="0" distR="0" wp14:anchorId="3F240FA1" wp14:editId="65785C2B">
                  <wp:extent cx="1019175" cy="552619"/>
                  <wp:effectExtent l="0" t="0" r="0" b="0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51880" cy="5703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BD1217B" w14:textId="77777777" w:rsidR="00DF5E84" w:rsidRPr="00633210" w:rsidRDefault="00DF5E84" w:rsidP="00DF5E8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33210">
              <w:rPr>
                <w:rFonts w:ascii="Times New Roman" w:hAnsi="Times New Roman"/>
                <w:b/>
                <w:sz w:val="20"/>
                <w:szCs w:val="20"/>
              </w:rPr>
              <w:t>FACULTY OF TECHNOLOGY MANAGEMENT AND TECHNOPRENEURSHIP (FPTT)</w:t>
            </w:r>
          </w:p>
          <w:p w14:paraId="10FE2B9A" w14:textId="77777777" w:rsidR="00DF5E84" w:rsidRPr="00DB673F" w:rsidRDefault="00DF5E84" w:rsidP="00DF5E84">
            <w:pPr>
              <w:spacing w:after="0" w:line="240" w:lineRule="auto"/>
              <w:jc w:val="center"/>
              <w:rPr>
                <w:rFonts w:ascii="Times New Roman" w:hAnsi="Times New Roman"/>
                <w:b/>
              </w:rPr>
            </w:pPr>
            <w:r w:rsidRPr="00633210">
              <w:rPr>
                <w:rFonts w:ascii="Times New Roman" w:hAnsi="Times New Roman"/>
                <w:b/>
                <w:sz w:val="20"/>
                <w:szCs w:val="20"/>
              </w:rPr>
              <w:t>UNIVERSITI TEKNIKAL MALAYSIA MELAKA (UTeM)</w:t>
            </w:r>
          </w:p>
        </w:tc>
      </w:tr>
      <w:tr w:rsidR="009A1C6F" w:rsidRPr="00DB673F" w14:paraId="71C2E10F" w14:textId="77777777" w:rsidTr="009A1C6F">
        <w:tc>
          <w:tcPr>
            <w:tcW w:w="14760" w:type="dxa"/>
            <w:gridSpan w:val="3"/>
          </w:tcPr>
          <w:p w14:paraId="589BF2EA" w14:textId="77777777" w:rsidR="009A1C6F" w:rsidRPr="00633210" w:rsidRDefault="009A1C6F" w:rsidP="009A1C6F">
            <w:pPr>
              <w:spacing w:before="240" w:after="0"/>
              <w:jc w:val="center"/>
              <w:rPr>
                <w:rFonts w:ascii="Times New Roman" w:hAnsi="Times New Roman"/>
                <w:b/>
                <w:sz w:val="20"/>
                <w:szCs w:val="20"/>
              </w:rPr>
            </w:pPr>
            <w:r w:rsidRPr="00633210">
              <w:rPr>
                <w:rFonts w:ascii="Times New Roman" w:hAnsi="Times New Roman"/>
                <w:b/>
                <w:sz w:val="20"/>
                <w:szCs w:val="20"/>
              </w:rPr>
              <w:t>TECHNOLOGY ENTREPRENEURSHIP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 (BTMW 4012)</w:t>
            </w:r>
          </w:p>
        </w:tc>
      </w:tr>
      <w:tr w:rsidR="009A1C6F" w:rsidRPr="00DB673F" w14:paraId="7094B240" w14:textId="77777777" w:rsidTr="009A1C6F">
        <w:trPr>
          <w:trHeight w:val="478"/>
        </w:trPr>
        <w:tc>
          <w:tcPr>
            <w:tcW w:w="5977" w:type="dxa"/>
          </w:tcPr>
          <w:p w14:paraId="5C40FC6D" w14:textId="77777777" w:rsidR="009A1C6F" w:rsidRPr="00E948CE" w:rsidRDefault="009A1C6F" w:rsidP="009A1C6F">
            <w:pPr>
              <w:spacing w:before="240" w:after="0"/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</w:pPr>
            <w:r w:rsidRPr="00E948CE"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  <w:t>STUDENT NAME:</w:t>
            </w:r>
          </w:p>
        </w:tc>
        <w:tc>
          <w:tcPr>
            <w:tcW w:w="5633" w:type="dxa"/>
          </w:tcPr>
          <w:p w14:paraId="4420C4BA" w14:textId="77777777" w:rsidR="009A1C6F" w:rsidRPr="00E948CE" w:rsidRDefault="009A1C6F" w:rsidP="009A1C6F">
            <w:pPr>
              <w:spacing w:before="240" w:after="0"/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</w:pPr>
            <w:r w:rsidRPr="00E948CE"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  <w:t>LECTURER NAME:</w:t>
            </w:r>
          </w:p>
        </w:tc>
        <w:tc>
          <w:tcPr>
            <w:tcW w:w="3150" w:type="dxa"/>
          </w:tcPr>
          <w:p w14:paraId="3827F953" w14:textId="2F5A519F" w:rsidR="009A1C6F" w:rsidRPr="00E948CE" w:rsidRDefault="00DA411B" w:rsidP="006C21CA">
            <w:pPr>
              <w:spacing w:before="240" w:after="0"/>
              <w:rPr>
                <w:rFonts w:ascii="Times New Roman" w:hAnsi="Times New Roman"/>
                <w:b/>
                <w:color w:val="FF0000"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sz w:val="20"/>
                <w:szCs w:val="20"/>
              </w:rPr>
              <w:t xml:space="preserve">SEM </w:t>
            </w:r>
            <w:r w:rsidR="006C21CA">
              <w:rPr>
                <w:rFonts w:ascii="Times New Roman" w:hAnsi="Times New Roman"/>
                <w:b/>
                <w:sz w:val="20"/>
                <w:szCs w:val="20"/>
              </w:rPr>
              <w:t>II S</w:t>
            </w:r>
            <w:bookmarkStart w:id="0" w:name="_GoBack"/>
            <w:bookmarkEnd w:id="0"/>
            <w:r>
              <w:rPr>
                <w:rFonts w:ascii="Times New Roman" w:hAnsi="Times New Roman"/>
                <w:b/>
                <w:sz w:val="20"/>
                <w:szCs w:val="20"/>
              </w:rPr>
              <w:t>ESSION 2021</w:t>
            </w:r>
            <w:r w:rsidR="009A1C6F" w:rsidRPr="00E948CE">
              <w:rPr>
                <w:rFonts w:ascii="Times New Roman" w:hAnsi="Times New Roman"/>
                <w:b/>
                <w:sz w:val="20"/>
                <w:szCs w:val="20"/>
              </w:rPr>
              <w:t>/ 202</w:t>
            </w:r>
            <w:r>
              <w:rPr>
                <w:rFonts w:ascii="Times New Roman" w:hAnsi="Times New Roman"/>
                <w:b/>
                <w:sz w:val="20"/>
                <w:szCs w:val="20"/>
              </w:rPr>
              <w:t>2</w:t>
            </w:r>
          </w:p>
        </w:tc>
      </w:tr>
      <w:tr w:rsidR="009A1C6F" w:rsidRPr="00DB673F" w14:paraId="2A8D6956" w14:textId="77777777" w:rsidTr="009A1C6F">
        <w:trPr>
          <w:trHeight w:val="478"/>
        </w:trPr>
        <w:tc>
          <w:tcPr>
            <w:tcW w:w="5977" w:type="dxa"/>
          </w:tcPr>
          <w:p w14:paraId="13873DEF" w14:textId="77777777" w:rsidR="009A1C6F" w:rsidRPr="00E948CE" w:rsidRDefault="009A1C6F" w:rsidP="009A1C6F">
            <w:pPr>
              <w:spacing w:before="240" w:after="0"/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</w:pPr>
            <w:r w:rsidRPr="00E948CE"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  <w:t>MATRIX NO:</w:t>
            </w:r>
          </w:p>
        </w:tc>
        <w:tc>
          <w:tcPr>
            <w:tcW w:w="5633" w:type="dxa"/>
          </w:tcPr>
          <w:p w14:paraId="465FB6E4" w14:textId="77777777" w:rsidR="009A1C6F" w:rsidRPr="00E948CE" w:rsidRDefault="009A1C6F" w:rsidP="009A1C6F">
            <w:pPr>
              <w:spacing w:before="240" w:after="0"/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</w:pPr>
            <w:r w:rsidRPr="00E948CE"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  <w:t>FACULTY:                                       PROGRAM:</w:t>
            </w:r>
          </w:p>
        </w:tc>
        <w:tc>
          <w:tcPr>
            <w:tcW w:w="3150" w:type="dxa"/>
          </w:tcPr>
          <w:p w14:paraId="60F82417" w14:textId="77777777" w:rsidR="009A1C6F" w:rsidRPr="00E948CE" w:rsidRDefault="009A1C6F" w:rsidP="009A1C6F">
            <w:pPr>
              <w:spacing w:before="240" w:after="0"/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</w:pPr>
            <w:r w:rsidRPr="00E948CE">
              <w:rPr>
                <w:rFonts w:ascii="Times New Roman" w:hAnsi="Times New Roman"/>
                <w:b/>
                <w:color w:val="2E74B5" w:themeColor="accent1" w:themeShade="BF"/>
                <w:sz w:val="20"/>
                <w:szCs w:val="20"/>
              </w:rPr>
              <w:t>YEAR:</w:t>
            </w:r>
          </w:p>
        </w:tc>
      </w:tr>
    </w:tbl>
    <w:p w14:paraId="0E0EE010" w14:textId="77777777" w:rsidR="0058579F" w:rsidRDefault="00255C14" w:rsidP="00255C14">
      <w:pPr>
        <w:spacing w:after="0" w:line="360" w:lineRule="auto"/>
        <w:ind w:right="400"/>
        <w:jc w:val="both"/>
        <w:rPr>
          <w:rFonts w:ascii="Times New Roman" w:eastAsia="Arial" w:hAnsi="Times New Roman"/>
          <w:b/>
          <w:bCs/>
          <w:color w:val="000000" w:themeColor="text1"/>
          <w:sz w:val="18"/>
          <w:szCs w:val="18"/>
        </w:rPr>
      </w:pPr>
      <w:r w:rsidRPr="002634D6">
        <w:rPr>
          <w:rFonts w:ascii="Times New Roman" w:eastAsia="Arial" w:hAnsi="Times New Roman"/>
          <w:b/>
          <w:bCs/>
          <w:color w:val="000000" w:themeColor="text1"/>
          <w:sz w:val="18"/>
          <w:szCs w:val="18"/>
        </w:rPr>
        <w:tab/>
      </w:r>
      <w:r w:rsidRPr="002634D6">
        <w:rPr>
          <w:rFonts w:ascii="Times New Roman" w:eastAsia="Arial" w:hAnsi="Times New Roman"/>
          <w:b/>
          <w:bCs/>
          <w:color w:val="000000" w:themeColor="text1"/>
          <w:sz w:val="18"/>
          <w:szCs w:val="18"/>
        </w:rPr>
        <w:tab/>
      </w:r>
    </w:p>
    <w:p w14:paraId="6BB674CA" w14:textId="6E7B47A8" w:rsidR="00255C14" w:rsidRPr="002634D6" w:rsidRDefault="009A1C6F" w:rsidP="0058579F">
      <w:pPr>
        <w:spacing w:after="0" w:line="360" w:lineRule="auto"/>
        <w:ind w:right="400"/>
        <w:jc w:val="center"/>
        <w:rPr>
          <w:rFonts w:ascii="Times New Roman" w:eastAsia="Arial" w:hAnsi="Times New Roman"/>
          <w:b/>
          <w:bCs/>
          <w:color w:val="000000" w:themeColor="text1"/>
          <w:sz w:val="18"/>
          <w:szCs w:val="18"/>
        </w:rPr>
      </w:pPr>
      <w:r>
        <w:rPr>
          <w:rFonts w:ascii="Times New Roman" w:hAnsi="Times New Roman"/>
          <w:b/>
          <w:sz w:val="20"/>
          <w:szCs w:val="20"/>
          <w:u w:val="single"/>
        </w:rPr>
        <w:t xml:space="preserve">EVALUATION </w:t>
      </w:r>
      <w:r w:rsidRPr="0058579F">
        <w:rPr>
          <w:rFonts w:ascii="Times New Roman" w:hAnsi="Times New Roman"/>
          <w:b/>
          <w:sz w:val="20"/>
          <w:szCs w:val="20"/>
          <w:u w:val="single"/>
        </w:rPr>
        <w:t xml:space="preserve">RUBRIC FOR </w:t>
      </w:r>
      <w:r w:rsidR="00863E68">
        <w:rPr>
          <w:rFonts w:ascii="Times New Roman" w:eastAsia="Arial" w:hAnsi="Times New Roman"/>
          <w:b/>
          <w:bCs/>
          <w:color w:val="000000" w:themeColor="text1"/>
          <w:sz w:val="20"/>
          <w:szCs w:val="20"/>
          <w:u w:val="single"/>
        </w:rPr>
        <w:t>BUSINESS SALES</w:t>
      </w:r>
      <w:r>
        <w:rPr>
          <w:rFonts w:ascii="Times New Roman" w:eastAsia="Arial" w:hAnsi="Times New Roman"/>
          <w:b/>
          <w:bCs/>
          <w:color w:val="000000" w:themeColor="text1"/>
          <w:sz w:val="20"/>
          <w:szCs w:val="20"/>
          <w:u w:val="single"/>
        </w:rPr>
        <w:t xml:space="preserve"> 10%</w:t>
      </w:r>
    </w:p>
    <w:tbl>
      <w:tblPr>
        <w:tblStyle w:val="TableGrid"/>
        <w:tblW w:w="14757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90"/>
        <w:gridCol w:w="990"/>
        <w:gridCol w:w="1350"/>
        <w:gridCol w:w="1350"/>
        <w:gridCol w:w="1890"/>
        <w:gridCol w:w="1890"/>
        <w:gridCol w:w="1725"/>
        <w:gridCol w:w="2006"/>
        <w:gridCol w:w="319"/>
        <w:gridCol w:w="401"/>
        <w:gridCol w:w="510"/>
        <w:gridCol w:w="1336"/>
      </w:tblGrid>
      <w:tr w:rsidR="00255C14" w:rsidRPr="0066535F" w14:paraId="0CFD91A7" w14:textId="77777777" w:rsidTr="00603363">
        <w:trPr>
          <w:trHeight w:val="70"/>
        </w:trPr>
        <w:tc>
          <w:tcPr>
            <w:tcW w:w="990" w:type="dxa"/>
            <w:shd w:val="clear" w:color="auto" w:fill="A8D08D" w:themeFill="accent6" w:themeFillTint="99"/>
            <w:vAlign w:val="center"/>
          </w:tcPr>
          <w:p w14:paraId="51AB6550" w14:textId="77777777" w:rsidR="00255C14" w:rsidRPr="0066535F" w:rsidRDefault="00255C14" w:rsidP="006D316E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2634D6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ab/>
            </w:r>
            <w:r w:rsidRPr="002634D6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ab/>
            </w: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br w:type="page"/>
            </w: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w w:val="99"/>
                <w:sz w:val="18"/>
                <w:szCs w:val="18"/>
              </w:rPr>
              <w:t>Criteria</w:t>
            </w:r>
          </w:p>
        </w:tc>
        <w:tc>
          <w:tcPr>
            <w:tcW w:w="990" w:type="dxa"/>
            <w:shd w:val="clear" w:color="auto" w:fill="A8D08D" w:themeFill="accent6" w:themeFillTint="99"/>
            <w:vAlign w:val="center"/>
          </w:tcPr>
          <w:p w14:paraId="375A98B0" w14:textId="77777777" w:rsidR="00255C14" w:rsidRPr="0066535F" w:rsidRDefault="00255C14" w:rsidP="006D316E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Marks Allocated</w:t>
            </w:r>
          </w:p>
        </w:tc>
        <w:tc>
          <w:tcPr>
            <w:tcW w:w="1350" w:type="dxa"/>
            <w:shd w:val="clear" w:color="auto" w:fill="A8D08D" w:themeFill="accent6" w:themeFillTint="99"/>
            <w:vAlign w:val="center"/>
          </w:tcPr>
          <w:p w14:paraId="29A05D9F" w14:textId="77777777" w:rsidR="00255C14" w:rsidRPr="0066535F" w:rsidRDefault="00255C14" w:rsidP="00255C14">
            <w:pPr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Worst</w:t>
            </w:r>
          </w:p>
        </w:tc>
        <w:tc>
          <w:tcPr>
            <w:tcW w:w="1350" w:type="dxa"/>
            <w:shd w:val="clear" w:color="auto" w:fill="A8D08D" w:themeFill="accent6" w:themeFillTint="99"/>
            <w:vAlign w:val="center"/>
          </w:tcPr>
          <w:p w14:paraId="083473C2" w14:textId="77777777" w:rsidR="00255C14" w:rsidRPr="00255C14" w:rsidRDefault="00255C14" w:rsidP="00255C14">
            <w:pPr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Poor</w:t>
            </w:r>
          </w:p>
        </w:tc>
        <w:tc>
          <w:tcPr>
            <w:tcW w:w="1890" w:type="dxa"/>
            <w:shd w:val="clear" w:color="auto" w:fill="A8D08D" w:themeFill="accent6" w:themeFillTint="99"/>
            <w:vAlign w:val="center"/>
          </w:tcPr>
          <w:p w14:paraId="5F498888" w14:textId="77777777" w:rsidR="00255C14" w:rsidRPr="0068631F" w:rsidRDefault="00255C14" w:rsidP="0068631F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Moderate</w:t>
            </w:r>
          </w:p>
        </w:tc>
        <w:tc>
          <w:tcPr>
            <w:tcW w:w="1890" w:type="dxa"/>
            <w:shd w:val="clear" w:color="auto" w:fill="A8D08D" w:themeFill="accent6" w:themeFillTint="99"/>
            <w:vAlign w:val="center"/>
          </w:tcPr>
          <w:p w14:paraId="2307A5F2" w14:textId="77777777" w:rsidR="00255C14" w:rsidRPr="0068631F" w:rsidRDefault="00255C14" w:rsidP="0068631F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Satisfactory</w:t>
            </w:r>
          </w:p>
        </w:tc>
        <w:tc>
          <w:tcPr>
            <w:tcW w:w="1725" w:type="dxa"/>
            <w:shd w:val="clear" w:color="auto" w:fill="A8D08D" w:themeFill="accent6" w:themeFillTint="99"/>
            <w:vAlign w:val="center"/>
          </w:tcPr>
          <w:p w14:paraId="7775F4E6" w14:textId="77777777" w:rsidR="00255C14" w:rsidRPr="0068631F" w:rsidRDefault="00255C14" w:rsidP="0068631F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Good</w:t>
            </w:r>
          </w:p>
        </w:tc>
        <w:tc>
          <w:tcPr>
            <w:tcW w:w="2006" w:type="dxa"/>
            <w:shd w:val="clear" w:color="auto" w:fill="A8D08D" w:themeFill="accent6" w:themeFillTint="99"/>
            <w:vAlign w:val="center"/>
          </w:tcPr>
          <w:p w14:paraId="03412068" w14:textId="77777777" w:rsidR="00255C14" w:rsidRPr="0068631F" w:rsidRDefault="00255C14" w:rsidP="0068631F">
            <w:pPr>
              <w:jc w:val="center"/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Arial" w:hAnsi="Times New Roman"/>
                <w:b/>
                <w:bCs/>
                <w:color w:val="000000" w:themeColor="text1"/>
                <w:sz w:val="18"/>
                <w:szCs w:val="18"/>
              </w:rPr>
              <w:t>Excellent</w:t>
            </w:r>
          </w:p>
        </w:tc>
        <w:tc>
          <w:tcPr>
            <w:tcW w:w="319" w:type="dxa"/>
            <w:shd w:val="clear" w:color="auto" w:fill="A8D08D" w:themeFill="accent6" w:themeFillTint="99"/>
            <w:vAlign w:val="center"/>
          </w:tcPr>
          <w:p w14:paraId="7484EB34" w14:textId="77777777" w:rsidR="00255C14" w:rsidRPr="0066535F" w:rsidRDefault="00255C14" w:rsidP="006D316E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C</w:t>
            </w:r>
          </w:p>
        </w:tc>
        <w:tc>
          <w:tcPr>
            <w:tcW w:w="401" w:type="dxa"/>
            <w:shd w:val="clear" w:color="auto" w:fill="A8D08D" w:themeFill="accent6" w:themeFillTint="99"/>
            <w:vAlign w:val="center"/>
          </w:tcPr>
          <w:p w14:paraId="2A40174A" w14:textId="77777777" w:rsidR="00255C14" w:rsidRPr="0066535F" w:rsidRDefault="00255C14" w:rsidP="006D316E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w w:val="90"/>
                <w:sz w:val="18"/>
                <w:szCs w:val="18"/>
              </w:rPr>
              <w:t>P</w:t>
            </w:r>
          </w:p>
        </w:tc>
        <w:tc>
          <w:tcPr>
            <w:tcW w:w="510" w:type="dxa"/>
            <w:shd w:val="clear" w:color="auto" w:fill="A8D08D" w:themeFill="accent6" w:themeFillTint="99"/>
            <w:vAlign w:val="center"/>
          </w:tcPr>
          <w:p w14:paraId="77CA43ED" w14:textId="77777777" w:rsidR="00255C14" w:rsidRPr="0066535F" w:rsidRDefault="00255C14" w:rsidP="006D316E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A</w:t>
            </w:r>
          </w:p>
        </w:tc>
        <w:tc>
          <w:tcPr>
            <w:tcW w:w="1336" w:type="dxa"/>
            <w:shd w:val="clear" w:color="auto" w:fill="A8D08D" w:themeFill="accent6" w:themeFillTint="99"/>
            <w:vAlign w:val="center"/>
          </w:tcPr>
          <w:p w14:paraId="259CD755" w14:textId="21B41EF3" w:rsidR="00255C14" w:rsidRPr="0066535F" w:rsidRDefault="00255C14" w:rsidP="006D316E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Marks Obtained (%)</w:t>
            </w:r>
          </w:p>
        </w:tc>
      </w:tr>
      <w:tr w:rsidR="000878D7" w:rsidRPr="0066535F" w14:paraId="75AE1563" w14:textId="77777777" w:rsidTr="00603363">
        <w:trPr>
          <w:trHeight w:val="70"/>
        </w:trPr>
        <w:tc>
          <w:tcPr>
            <w:tcW w:w="990" w:type="dxa"/>
            <w:vMerge w:val="restart"/>
            <w:vAlign w:val="center"/>
          </w:tcPr>
          <w:p w14:paraId="76C968DD" w14:textId="77777777" w:rsidR="000878D7" w:rsidRPr="0066535F" w:rsidRDefault="000878D7" w:rsidP="000878D7">
            <w:pPr>
              <w:jc w:val="center"/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</w:pPr>
          </w:p>
          <w:p w14:paraId="27C8E524" w14:textId="77777777" w:rsidR="000878D7" w:rsidRPr="0066535F" w:rsidRDefault="000878D7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Sales report</w:t>
            </w:r>
          </w:p>
          <w:p w14:paraId="610B5D7C" w14:textId="43282901" w:rsidR="000878D7" w:rsidRPr="0066535F" w:rsidRDefault="000878D7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0" w:type="dxa"/>
            <w:vMerge w:val="restart"/>
            <w:vAlign w:val="center"/>
          </w:tcPr>
          <w:p w14:paraId="0C0E3BDC" w14:textId="77777777" w:rsidR="000878D7" w:rsidRPr="0066535F" w:rsidRDefault="000878D7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191B2A49" w14:textId="211E3ED3" w:rsidR="000878D7" w:rsidRPr="0066535F" w:rsidRDefault="000878D7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6</w:t>
            </w: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350" w:type="dxa"/>
            <w:vAlign w:val="center"/>
          </w:tcPr>
          <w:p w14:paraId="4231F14F" w14:textId="5EE7C537" w:rsidR="000878D7" w:rsidRPr="0066535F" w:rsidRDefault="000878D7" w:rsidP="009A1C6F">
            <w:pPr>
              <w:spacing w:after="120"/>
              <w:jc w:val="center"/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0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1350" w:type="dxa"/>
            <w:vAlign w:val="center"/>
          </w:tcPr>
          <w:p w14:paraId="110345C9" w14:textId="77777777" w:rsidR="000878D7" w:rsidRPr="0066535F" w:rsidRDefault="000878D7" w:rsidP="009A1C6F">
            <w:pPr>
              <w:spacing w:after="120"/>
              <w:jc w:val="center"/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2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1890" w:type="dxa"/>
            <w:vAlign w:val="center"/>
          </w:tcPr>
          <w:p w14:paraId="4598DA94" w14:textId="243A64E3" w:rsidR="000878D7" w:rsidRPr="0066535F" w:rsidRDefault="000878D7" w:rsidP="009A1C6F">
            <w:pPr>
              <w:spacing w:after="120"/>
              <w:jc w:val="center"/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3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1890" w:type="dxa"/>
            <w:vAlign w:val="center"/>
          </w:tcPr>
          <w:p w14:paraId="14064034" w14:textId="70004818" w:rsidR="000878D7" w:rsidRPr="0066535F" w:rsidRDefault="000878D7" w:rsidP="009A1C6F">
            <w:pPr>
              <w:spacing w:after="120"/>
              <w:jc w:val="center"/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4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725" w:type="dxa"/>
            <w:vAlign w:val="center"/>
          </w:tcPr>
          <w:p w14:paraId="4ED9B599" w14:textId="3331599A" w:rsidR="000878D7" w:rsidRPr="0066535F" w:rsidRDefault="000878D7" w:rsidP="009A1C6F">
            <w:pPr>
              <w:spacing w:after="120"/>
              <w:jc w:val="center"/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5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2006" w:type="dxa"/>
            <w:vAlign w:val="center"/>
          </w:tcPr>
          <w:p w14:paraId="11189CF4" w14:textId="3E05EAFD" w:rsidR="000878D7" w:rsidRPr="0066535F" w:rsidRDefault="000878D7" w:rsidP="009A1C6F">
            <w:pPr>
              <w:spacing w:after="120"/>
              <w:ind w:right="-106"/>
              <w:jc w:val="center"/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6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319" w:type="dxa"/>
            <w:vMerge w:val="restart"/>
          </w:tcPr>
          <w:p w14:paraId="784A0578" w14:textId="77777777" w:rsidR="000878D7" w:rsidRPr="0066535F" w:rsidRDefault="000878D7" w:rsidP="006D316E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401" w:type="dxa"/>
            <w:vMerge w:val="restart"/>
          </w:tcPr>
          <w:p w14:paraId="4AC0BBB6" w14:textId="77777777" w:rsidR="000878D7" w:rsidRPr="0066535F" w:rsidRDefault="000878D7" w:rsidP="006D316E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510" w:type="dxa"/>
            <w:vMerge w:val="restart"/>
            <w:vAlign w:val="center"/>
          </w:tcPr>
          <w:p w14:paraId="5EEE1D57" w14:textId="77777777" w:rsidR="000878D7" w:rsidRPr="0066535F" w:rsidRDefault="000878D7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6FE885D8" w14:textId="77777777" w:rsidR="000878D7" w:rsidRPr="0066535F" w:rsidRDefault="000878D7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A3</w:t>
            </w:r>
          </w:p>
        </w:tc>
        <w:tc>
          <w:tcPr>
            <w:tcW w:w="1336" w:type="dxa"/>
            <w:vMerge w:val="restart"/>
          </w:tcPr>
          <w:p w14:paraId="4663973F" w14:textId="77777777" w:rsidR="000878D7" w:rsidRPr="0066535F" w:rsidRDefault="000878D7" w:rsidP="006D316E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0878D7" w:rsidRPr="0066535F" w14:paraId="1773FDC1" w14:textId="77777777" w:rsidTr="00603363">
        <w:trPr>
          <w:trHeight w:val="70"/>
        </w:trPr>
        <w:tc>
          <w:tcPr>
            <w:tcW w:w="990" w:type="dxa"/>
            <w:vMerge/>
          </w:tcPr>
          <w:p w14:paraId="32777E70" w14:textId="77777777" w:rsidR="000878D7" w:rsidRPr="0066535F" w:rsidRDefault="000878D7" w:rsidP="006D316E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0" w:type="dxa"/>
            <w:vMerge/>
          </w:tcPr>
          <w:p w14:paraId="2D3A51C0" w14:textId="77777777" w:rsidR="000878D7" w:rsidRPr="0066535F" w:rsidRDefault="000878D7" w:rsidP="006D316E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350" w:type="dxa"/>
          </w:tcPr>
          <w:p w14:paraId="23F78B1C" w14:textId="1F345B3C" w:rsidR="000878D7" w:rsidRPr="0066535F" w:rsidRDefault="000878D7" w:rsidP="000878D7">
            <w:pP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Unable to provide any sales report</w:t>
            </w:r>
          </w:p>
        </w:tc>
        <w:tc>
          <w:tcPr>
            <w:tcW w:w="1350" w:type="dxa"/>
          </w:tcPr>
          <w:p w14:paraId="2A7235BD" w14:textId="2E6FAA52" w:rsidR="000878D7" w:rsidRPr="0066535F" w:rsidRDefault="00863E68" w:rsidP="00863E68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ble to provide 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minimal sales of RM 1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1890" w:type="dxa"/>
          </w:tcPr>
          <w:p w14:paraId="44F3BE79" w14:textId="7F1B602F" w:rsidR="000878D7" w:rsidRPr="0066535F" w:rsidRDefault="000878D7" w:rsidP="00863E68">
            <w:pP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ble to provide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minimal sales of </w:t>
            </w:r>
            <w:r w:rsidR="00863E68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RM</w:t>
            </w:r>
            <w:r w:rsidR="00863E68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20 </w:t>
            </w:r>
          </w:p>
        </w:tc>
        <w:tc>
          <w:tcPr>
            <w:tcW w:w="1890" w:type="dxa"/>
          </w:tcPr>
          <w:p w14:paraId="699966A8" w14:textId="650B5727" w:rsidR="000878D7" w:rsidRPr="0066535F" w:rsidRDefault="000878D7" w:rsidP="00863E68">
            <w:pP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ble to provide sales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with total sales of </w:t>
            </w:r>
            <w:r w:rsidR="00863E68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RM</w:t>
            </w:r>
            <w:r w:rsidR="00863E68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40 </w:t>
            </w:r>
          </w:p>
        </w:tc>
        <w:tc>
          <w:tcPr>
            <w:tcW w:w="1725" w:type="dxa"/>
          </w:tcPr>
          <w:p w14:paraId="624AED8B" w14:textId="66A21175" w:rsidR="000878D7" w:rsidRPr="00255C14" w:rsidRDefault="000878D7" w:rsidP="00863E68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ble to provide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total sales of 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RM</w:t>
            </w:r>
            <w:r w:rsidR="00863E68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60 </w:t>
            </w:r>
          </w:p>
        </w:tc>
        <w:tc>
          <w:tcPr>
            <w:tcW w:w="2006" w:type="dxa"/>
          </w:tcPr>
          <w:p w14:paraId="477B39F7" w14:textId="7284A06C" w:rsidR="000878D7" w:rsidRPr="0066535F" w:rsidRDefault="000878D7" w:rsidP="00863E68">
            <w:pP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ble to provide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total sales of </w:t>
            </w:r>
            <w:r w:rsidRPr="00745367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RM61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and above</w:t>
            </w:r>
          </w:p>
        </w:tc>
        <w:tc>
          <w:tcPr>
            <w:tcW w:w="319" w:type="dxa"/>
            <w:vMerge/>
          </w:tcPr>
          <w:p w14:paraId="5D6B945E" w14:textId="77777777" w:rsidR="000878D7" w:rsidRPr="0066535F" w:rsidRDefault="000878D7" w:rsidP="006D316E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401" w:type="dxa"/>
            <w:vMerge/>
          </w:tcPr>
          <w:p w14:paraId="0327B99C" w14:textId="77777777" w:rsidR="000878D7" w:rsidRPr="0066535F" w:rsidRDefault="000878D7" w:rsidP="006D316E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510" w:type="dxa"/>
            <w:vMerge/>
            <w:vAlign w:val="center"/>
          </w:tcPr>
          <w:p w14:paraId="260858E2" w14:textId="77777777" w:rsidR="000878D7" w:rsidRPr="0066535F" w:rsidRDefault="000878D7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336" w:type="dxa"/>
            <w:vMerge/>
          </w:tcPr>
          <w:p w14:paraId="2946AD52" w14:textId="77777777" w:rsidR="000878D7" w:rsidRPr="0066535F" w:rsidRDefault="000878D7" w:rsidP="006D316E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0878D7" w:rsidRPr="0066535F" w14:paraId="28CECF63" w14:textId="77777777" w:rsidTr="00603363">
        <w:trPr>
          <w:trHeight w:val="423"/>
        </w:trPr>
        <w:tc>
          <w:tcPr>
            <w:tcW w:w="990" w:type="dxa"/>
            <w:vMerge/>
          </w:tcPr>
          <w:p w14:paraId="1D65034A" w14:textId="77777777" w:rsidR="000878D7" w:rsidRPr="0066535F" w:rsidRDefault="000878D7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0" w:type="dxa"/>
            <w:vMerge w:val="restart"/>
          </w:tcPr>
          <w:p w14:paraId="15B8A9B3" w14:textId="73D80E98" w:rsidR="000878D7" w:rsidRDefault="000878D7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42B4C00D" w14:textId="2B387CAE" w:rsidR="000878D7" w:rsidRDefault="000878D7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3113DD67" w14:textId="77777777" w:rsidR="000878D7" w:rsidRDefault="000878D7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  <w:p w14:paraId="473BF91C" w14:textId="6852FDC9" w:rsidR="000878D7" w:rsidRPr="0066535F" w:rsidRDefault="000878D7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4</w:t>
            </w: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350" w:type="dxa"/>
            <w:vAlign w:val="center"/>
          </w:tcPr>
          <w:p w14:paraId="62D08F18" w14:textId="19336295" w:rsidR="000878D7" w:rsidRPr="0066535F" w:rsidRDefault="000878D7" w:rsidP="000878D7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0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1350" w:type="dxa"/>
            <w:vAlign w:val="center"/>
          </w:tcPr>
          <w:p w14:paraId="760E8972" w14:textId="6359B370" w:rsidR="000878D7" w:rsidRDefault="000878D7" w:rsidP="000878D7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2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1890" w:type="dxa"/>
            <w:vAlign w:val="center"/>
          </w:tcPr>
          <w:p w14:paraId="26BBD2AD" w14:textId="4376053F" w:rsidR="000878D7" w:rsidRPr="0066535F" w:rsidRDefault="000878D7" w:rsidP="000878D7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2.5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</w:t>
            </w:r>
          </w:p>
        </w:tc>
        <w:tc>
          <w:tcPr>
            <w:tcW w:w="1890" w:type="dxa"/>
            <w:vAlign w:val="center"/>
          </w:tcPr>
          <w:p w14:paraId="0E8DFEDB" w14:textId="46034C72" w:rsidR="000878D7" w:rsidRPr="0066535F" w:rsidRDefault="000878D7" w:rsidP="000878D7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3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1725" w:type="dxa"/>
            <w:vAlign w:val="center"/>
          </w:tcPr>
          <w:p w14:paraId="7876E063" w14:textId="120B6518" w:rsidR="000878D7" w:rsidRPr="0066535F" w:rsidRDefault="000878D7" w:rsidP="000878D7">
            <w:pPr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3.5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2006" w:type="dxa"/>
            <w:vAlign w:val="center"/>
          </w:tcPr>
          <w:p w14:paraId="038B2516" w14:textId="50B5FC26" w:rsidR="000878D7" w:rsidRPr="0066535F" w:rsidRDefault="000878D7" w:rsidP="000878D7">
            <w:pPr>
              <w:ind w:right="-106"/>
              <w:jc w:val="center"/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4</w:t>
            </w:r>
            <w:r w:rsidRPr="0066535F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marks</w:t>
            </w:r>
          </w:p>
        </w:tc>
        <w:tc>
          <w:tcPr>
            <w:tcW w:w="319" w:type="dxa"/>
            <w:vMerge w:val="restart"/>
          </w:tcPr>
          <w:p w14:paraId="0C1A7EDC" w14:textId="77777777" w:rsidR="000878D7" w:rsidRPr="0066535F" w:rsidRDefault="000878D7" w:rsidP="000878D7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401" w:type="dxa"/>
            <w:vMerge w:val="restart"/>
          </w:tcPr>
          <w:p w14:paraId="6F81646F" w14:textId="77777777" w:rsidR="000878D7" w:rsidRPr="0066535F" w:rsidRDefault="000878D7" w:rsidP="000878D7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510" w:type="dxa"/>
            <w:vMerge w:val="restart"/>
            <w:vAlign w:val="center"/>
          </w:tcPr>
          <w:p w14:paraId="51F6DE19" w14:textId="2694A67C" w:rsidR="000878D7" w:rsidRPr="0066535F" w:rsidRDefault="000878D7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  <w:t>A3</w:t>
            </w:r>
          </w:p>
        </w:tc>
        <w:tc>
          <w:tcPr>
            <w:tcW w:w="1336" w:type="dxa"/>
            <w:vMerge w:val="restart"/>
          </w:tcPr>
          <w:p w14:paraId="06B354F4" w14:textId="77777777" w:rsidR="000878D7" w:rsidRPr="0066535F" w:rsidRDefault="000878D7" w:rsidP="000878D7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  <w:tr w:rsidR="000878D7" w:rsidRPr="0066535F" w14:paraId="039A3E96" w14:textId="77777777" w:rsidTr="00603363">
        <w:trPr>
          <w:trHeight w:val="2580"/>
        </w:trPr>
        <w:tc>
          <w:tcPr>
            <w:tcW w:w="990" w:type="dxa"/>
            <w:vMerge/>
          </w:tcPr>
          <w:p w14:paraId="7AE528AC" w14:textId="77777777" w:rsidR="000878D7" w:rsidRPr="0066535F" w:rsidRDefault="000878D7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990" w:type="dxa"/>
            <w:vMerge/>
          </w:tcPr>
          <w:p w14:paraId="44563BCE" w14:textId="662E351E" w:rsidR="000878D7" w:rsidRPr="0066535F" w:rsidRDefault="000878D7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350" w:type="dxa"/>
          </w:tcPr>
          <w:p w14:paraId="3B412846" w14:textId="76B9F695" w:rsidR="000878D7" w:rsidRDefault="00603363" w:rsidP="002D1B2B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Unable</w:t>
            </w:r>
            <w:r w:rsidR="000878D7"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to provide evidence </w:t>
            </w:r>
          </w:p>
        </w:tc>
        <w:tc>
          <w:tcPr>
            <w:tcW w:w="1350" w:type="dxa"/>
          </w:tcPr>
          <w:p w14:paraId="4DB2E87C" w14:textId="5735AF8F" w:rsidR="000878D7" w:rsidRDefault="00603363" w:rsidP="002D1B2B">
            <w:pPr>
              <w:rPr>
                <w:rFonts w:ascii="Times New Roman" w:hAnsi="Times New Roman"/>
                <w:color w:val="000000" w:themeColor="text1"/>
                <w:sz w:val="18"/>
                <w:szCs w:val="18"/>
              </w:rPr>
            </w:pPr>
            <w:r w:rsidRPr="00603363">
              <w:rPr>
                <w:rFonts w:ascii="Times New Roman" w:hAnsi="Times New Roman"/>
                <w:b/>
                <w:color w:val="000000" w:themeColor="text1"/>
                <w:sz w:val="18"/>
                <w:szCs w:val="18"/>
              </w:rPr>
              <w:t>Poor</w:t>
            </w:r>
            <w:r w:rsidR="000878D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="000878D7"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evidence</w:t>
            </w:r>
            <w:r w:rsidR="000878D7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>of</w:t>
            </w:r>
            <w:r w:rsidR="000878D7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 sale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 record</w:t>
            </w:r>
            <w:r w:rsidR="000878D7"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890" w:type="dxa"/>
          </w:tcPr>
          <w:p w14:paraId="638DBBD4" w14:textId="419CDD7C" w:rsidR="000878D7" w:rsidRDefault="000878D7" w:rsidP="002D1B2B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ble to provide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="00603363" w:rsidRPr="00603363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moderate</w:t>
            </w:r>
            <w:r w:rsidRPr="00603363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customer information (customer’s name, address, payment method and delivery method – tracking no) </w:t>
            </w:r>
          </w:p>
        </w:tc>
        <w:tc>
          <w:tcPr>
            <w:tcW w:w="1890" w:type="dxa"/>
          </w:tcPr>
          <w:p w14:paraId="4F6BAB9A" w14:textId="39E9C466" w:rsidR="000878D7" w:rsidRDefault="000878D7" w:rsidP="002D1B2B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>Able to provide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</w:t>
            </w:r>
            <w:r w:rsidR="00603363" w:rsidRPr="00603363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satisfactory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customer information (customer’s name, address, payment method and delivery method – tracking no)</w:t>
            </w:r>
            <w:r w:rsidRPr="0066535F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1725" w:type="dxa"/>
          </w:tcPr>
          <w:p w14:paraId="70A308E3" w14:textId="58205B8A" w:rsidR="000878D7" w:rsidRDefault="000878D7" w:rsidP="002D1B2B">
            <w:pPr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ble to provide </w:t>
            </w:r>
            <w:r w:rsidR="00603363" w:rsidRPr="00603363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good</w:t>
            </w:r>
            <w:r w:rsidRPr="00603363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 xml:space="preserve"> 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>customer information (customer’s name, address, payment method and delivery method – tracking no)</w:t>
            </w:r>
            <w:r w:rsidR="00603363"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2006" w:type="dxa"/>
          </w:tcPr>
          <w:p w14:paraId="3998D36B" w14:textId="6C6498D8" w:rsidR="000878D7" w:rsidRDefault="000878D7" w:rsidP="002D1B2B">
            <w:pPr>
              <w:ind w:right="-106"/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</w:pPr>
            <w:r w:rsidRPr="0066535F">
              <w:rPr>
                <w:rFonts w:ascii="Times New Roman" w:hAnsi="Times New Roman"/>
                <w:color w:val="000000" w:themeColor="text1"/>
                <w:sz w:val="18"/>
                <w:szCs w:val="18"/>
              </w:rPr>
              <w:t xml:space="preserve">Able to provide </w:t>
            </w:r>
            <w:r w:rsidR="00603363">
              <w:rPr>
                <w:rFonts w:ascii="Times New Roman" w:eastAsia="Times New Roman" w:hAnsi="Times New Roman"/>
                <w:b/>
                <w:color w:val="000000" w:themeColor="text1"/>
                <w:sz w:val="18"/>
                <w:szCs w:val="18"/>
              </w:rPr>
              <w:t>excellent</w:t>
            </w:r>
            <w:r w:rsidRPr="0066535F">
              <w:rPr>
                <w:rFonts w:ascii="Times New Roman" w:eastAsia="Times New Roman" w:hAnsi="Times New Roman"/>
                <w:color w:val="000000" w:themeColor="text1"/>
                <w:sz w:val="18"/>
                <w:szCs w:val="18"/>
              </w:rPr>
              <w:t xml:space="preserve"> customer information </w:t>
            </w:r>
            <w:r w:rsidRPr="006C21CA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(</w:t>
            </w:r>
            <w:r w:rsidRPr="006C21CA">
              <w:rPr>
                <w:rFonts w:ascii="Times New Roman" w:eastAsia="Times New Roman" w:hAnsi="Times New Roman"/>
                <w:b/>
                <w:color w:val="000000" w:themeColor="text1"/>
                <w:sz w:val="20"/>
                <w:szCs w:val="20"/>
              </w:rPr>
              <w:t>customer’s name, address, payment method and delivery method – tracking no</w:t>
            </w:r>
            <w:r w:rsidRPr="006C21CA"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  <w:t>)</w:t>
            </w:r>
            <w:r>
              <w:rPr>
                <w:rFonts w:ascii="Times New Roman" w:eastAsia="Times New Roman" w:hAnsi="Times New Roman"/>
                <w:bCs/>
                <w:color w:val="000000" w:themeColor="text1"/>
                <w:sz w:val="18"/>
                <w:szCs w:val="18"/>
              </w:rPr>
              <w:t xml:space="preserve"> </w:t>
            </w:r>
          </w:p>
        </w:tc>
        <w:tc>
          <w:tcPr>
            <w:tcW w:w="319" w:type="dxa"/>
            <w:vMerge/>
          </w:tcPr>
          <w:p w14:paraId="36F37987" w14:textId="77777777" w:rsidR="000878D7" w:rsidRPr="0066535F" w:rsidRDefault="000878D7" w:rsidP="000878D7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401" w:type="dxa"/>
            <w:vMerge/>
          </w:tcPr>
          <w:p w14:paraId="3589F8B9" w14:textId="77777777" w:rsidR="000878D7" w:rsidRPr="0066535F" w:rsidRDefault="000878D7" w:rsidP="000878D7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510" w:type="dxa"/>
            <w:vMerge/>
            <w:vAlign w:val="center"/>
          </w:tcPr>
          <w:p w14:paraId="0917B265" w14:textId="77777777" w:rsidR="000878D7" w:rsidRPr="0066535F" w:rsidRDefault="000878D7" w:rsidP="000878D7">
            <w:pPr>
              <w:jc w:val="center"/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336" w:type="dxa"/>
            <w:vMerge/>
          </w:tcPr>
          <w:p w14:paraId="6D23705B" w14:textId="77777777" w:rsidR="000878D7" w:rsidRPr="0066535F" w:rsidRDefault="000878D7" w:rsidP="000878D7">
            <w:pPr>
              <w:rPr>
                <w:rFonts w:ascii="Times New Roman" w:eastAsia="Times New Roman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</w:tr>
    </w:tbl>
    <w:p w14:paraId="57DA9C38" w14:textId="77777777" w:rsidR="00255C14" w:rsidRDefault="00255C14" w:rsidP="00255C14"/>
    <w:p w14:paraId="78A7F8A4" w14:textId="77777777" w:rsidR="009A1C6F" w:rsidRPr="008C3108" w:rsidRDefault="009A1C6F" w:rsidP="009A1C6F">
      <w:pPr>
        <w:ind w:left="720"/>
        <w:rPr>
          <w:rFonts w:ascii="Times New Roman" w:hAnsi="Times New Roman"/>
        </w:rPr>
      </w:pPr>
      <w:r w:rsidRPr="008C3108">
        <w:rPr>
          <w:rFonts w:ascii="Times New Roman" w:hAnsi="Times New Roman"/>
        </w:rPr>
        <w:t xml:space="preserve">Comments </w:t>
      </w:r>
      <w:r w:rsidRPr="008C3108">
        <w:rPr>
          <w:rFonts w:ascii="Times New Roman" w:hAnsi="Times New Roman"/>
        </w:rPr>
        <w:tab/>
        <w:t>:_________________________________________________________________________________</w:t>
      </w:r>
      <w:r>
        <w:rPr>
          <w:rFonts w:ascii="Times New Roman" w:hAnsi="Times New Roman"/>
        </w:rPr>
        <w:t>_________________________</w:t>
      </w:r>
    </w:p>
    <w:p w14:paraId="5EFAA5C9" w14:textId="77777777" w:rsidR="009A1C6F" w:rsidRPr="008C3108" w:rsidRDefault="009A1C6F" w:rsidP="009A1C6F">
      <w:pPr>
        <w:ind w:left="720"/>
        <w:rPr>
          <w:rFonts w:ascii="Times New Roman" w:hAnsi="Times New Roman"/>
        </w:rPr>
      </w:pPr>
      <w:r w:rsidRPr="008C3108">
        <w:rPr>
          <w:rFonts w:ascii="Times New Roman" w:hAnsi="Times New Roman"/>
        </w:rPr>
        <w:t>Lecturer Name</w:t>
      </w:r>
      <w:r w:rsidRPr="008C3108">
        <w:rPr>
          <w:rFonts w:ascii="Times New Roman" w:hAnsi="Times New Roman"/>
        </w:rPr>
        <w:tab/>
        <w:t>:</w:t>
      </w:r>
    </w:p>
    <w:p w14:paraId="06DD04AD" w14:textId="16DD2B75" w:rsidR="00230EE4" w:rsidRPr="006C21CA" w:rsidRDefault="009A1C6F" w:rsidP="006C21CA">
      <w:pPr>
        <w:ind w:left="720"/>
        <w:rPr>
          <w:rFonts w:ascii="Times New Roman" w:hAnsi="Times New Roman"/>
        </w:rPr>
      </w:pPr>
      <w:r w:rsidRPr="008C3108">
        <w:rPr>
          <w:rFonts w:ascii="Times New Roman" w:hAnsi="Times New Roman"/>
        </w:rPr>
        <w:t xml:space="preserve">Stamp </w:t>
      </w:r>
      <w:r w:rsidRPr="008C3108">
        <w:rPr>
          <w:rFonts w:ascii="Times New Roman" w:hAnsi="Times New Roman"/>
        </w:rPr>
        <w:tab/>
      </w:r>
      <w:r w:rsidRPr="008C3108">
        <w:rPr>
          <w:rFonts w:ascii="Times New Roman" w:hAnsi="Times New Roman"/>
        </w:rPr>
        <w:tab/>
        <w:t>:</w:t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="00897BE0">
        <w:rPr>
          <w:rFonts w:ascii="Times New Roman" w:hAnsi="Times New Roman"/>
        </w:rPr>
        <w:tab/>
      </w:r>
      <w:r w:rsidRPr="008C3108">
        <w:rPr>
          <w:rFonts w:ascii="Times New Roman" w:hAnsi="Times New Roman"/>
        </w:rPr>
        <w:t>Date</w:t>
      </w:r>
      <w:r w:rsidRPr="008C3108">
        <w:rPr>
          <w:rFonts w:ascii="Times New Roman" w:hAnsi="Times New Roman"/>
        </w:rPr>
        <w:tab/>
      </w:r>
      <w:r w:rsidRPr="008C3108">
        <w:rPr>
          <w:rFonts w:ascii="Times New Roman" w:hAnsi="Times New Roman"/>
        </w:rPr>
        <w:tab/>
        <w:t>:</w:t>
      </w:r>
    </w:p>
    <w:sectPr w:rsidR="00230EE4" w:rsidRPr="006C21CA" w:rsidSect="00FA7F32">
      <w:pgSz w:w="15840" w:h="12240" w:orient="landscape"/>
      <w:pgMar w:top="142" w:right="1440" w:bottom="284" w:left="4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0EAE9CD" w14:textId="77777777" w:rsidR="009F5747" w:rsidRDefault="009F5747" w:rsidP="00255C14">
      <w:pPr>
        <w:spacing w:after="0" w:line="240" w:lineRule="auto"/>
      </w:pPr>
      <w:r>
        <w:separator/>
      </w:r>
    </w:p>
  </w:endnote>
  <w:endnote w:type="continuationSeparator" w:id="0">
    <w:p w14:paraId="0C7C875A" w14:textId="77777777" w:rsidR="009F5747" w:rsidRDefault="009F5747" w:rsidP="00255C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Segoe UI"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alibri Light">
    <w:altName w:val="Tahoma"/>
    <w:charset w:val="00"/>
    <w:family w:val="swiss"/>
    <w:pitch w:val="variable"/>
    <w:sig w:usb0="E4002EFF" w:usb1="C000247B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D425F3C" w14:textId="77777777" w:rsidR="009F5747" w:rsidRDefault="009F5747" w:rsidP="00255C14">
      <w:pPr>
        <w:spacing w:after="0" w:line="240" w:lineRule="auto"/>
      </w:pPr>
      <w:r>
        <w:separator/>
      </w:r>
    </w:p>
  </w:footnote>
  <w:footnote w:type="continuationSeparator" w:id="0">
    <w:p w14:paraId="7333A1F9" w14:textId="77777777" w:rsidR="009F5747" w:rsidRDefault="009F5747" w:rsidP="00255C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011280"/>
    <w:multiLevelType w:val="hybridMultilevel"/>
    <w:tmpl w:val="9C74AA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736E3D"/>
    <w:multiLevelType w:val="hybridMultilevel"/>
    <w:tmpl w:val="9C74AA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LS0sDA3NjEyNzBT0lEKTi0uzszPAykwrAUA8ZU6riwAAAA="/>
  </w:docVars>
  <w:rsids>
    <w:rsidRoot w:val="00255C14"/>
    <w:rsid w:val="00043312"/>
    <w:rsid w:val="00054413"/>
    <w:rsid w:val="000878D7"/>
    <w:rsid w:val="000913F2"/>
    <w:rsid w:val="00137B2E"/>
    <w:rsid w:val="00183718"/>
    <w:rsid w:val="001B27F3"/>
    <w:rsid w:val="00230EE4"/>
    <w:rsid w:val="002330B7"/>
    <w:rsid w:val="00255C14"/>
    <w:rsid w:val="002D1B2B"/>
    <w:rsid w:val="002D45E1"/>
    <w:rsid w:val="00314587"/>
    <w:rsid w:val="003C3AAD"/>
    <w:rsid w:val="00473453"/>
    <w:rsid w:val="004839A7"/>
    <w:rsid w:val="004959BE"/>
    <w:rsid w:val="0049718F"/>
    <w:rsid w:val="004A6D89"/>
    <w:rsid w:val="0058579F"/>
    <w:rsid w:val="00596444"/>
    <w:rsid w:val="005A439A"/>
    <w:rsid w:val="005F3EF6"/>
    <w:rsid w:val="00603363"/>
    <w:rsid w:val="0062597A"/>
    <w:rsid w:val="00633210"/>
    <w:rsid w:val="0068631F"/>
    <w:rsid w:val="00693942"/>
    <w:rsid w:val="00696879"/>
    <w:rsid w:val="006C21CA"/>
    <w:rsid w:val="006D316E"/>
    <w:rsid w:val="006E7A7C"/>
    <w:rsid w:val="00745367"/>
    <w:rsid w:val="007F09F1"/>
    <w:rsid w:val="00863E68"/>
    <w:rsid w:val="008925DE"/>
    <w:rsid w:val="00897BE0"/>
    <w:rsid w:val="008C3108"/>
    <w:rsid w:val="00991FA2"/>
    <w:rsid w:val="009A1C6F"/>
    <w:rsid w:val="009F5747"/>
    <w:rsid w:val="00A56DB4"/>
    <w:rsid w:val="00AA4361"/>
    <w:rsid w:val="00B4698D"/>
    <w:rsid w:val="00C9732C"/>
    <w:rsid w:val="00CC5790"/>
    <w:rsid w:val="00D87226"/>
    <w:rsid w:val="00DA411B"/>
    <w:rsid w:val="00DE7006"/>
    <w:rsid w:val="00DF5E84"/>
    <w:rsid w:val="00E43F31"/>
    <w:rsid w:val="00E73FE3"/>
    <w:rsid w:val="00E948CE"/>
    <w:rsid w:val="00ED2F2C"/>
    <w:rsid w:val="00F250B3"/>
    <w:rsid w:val="00FA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4AF9AE3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3F31"/>
    <w:pPr>
      <w:spacing w:after="200" w:line="276" w:lineRule="auto"/>
    </w:pPr>
    <w:rPr>
      <w:rFonts w:ascii="Calibri" w:eastAsia="Calibri" w:hAnsi="Calibri" w:cs="Times New Roman"/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55C14"/>
    <w:pPr>
      <w:spacing w:after="0" w:line="240" w:lineRule="auto"/>
    </w:pPr>
    <w:rPr>
      <w:lang w:val="en-MY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55C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5C14"/>
    <w:rPr>
      <w:rFonts w:ascii="Calibri" w:eastAsia="Calibri" w:hAnsi="Calibri" w:cs="Times New Roman"/>
      <w:lang w:val="en-MY"/>
    </w:rPr>
  </w:style>
  <w:style w:type="paragraph" w:styleId="Footer">
    <w:name w:val="footer"/>
    <w:basedOn w:val="Normal"/>
    <w:link w:val="FooterChar"/>
    <w:uiPriority w:val="99"/>
    <w:unhideWhenUsed/>
    <w:rsid w:val="00255C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5C14"/>
    <w:rPr>
      <w:rFonts w:ascii="Calibri" w:eastAsia="Calibri" w:hAnsi="Calibri" w:cs="Times New Roman"/>
      <w:lang w:val="en-MY"/>
    </w:rPr>
  </w:style>
  <w:style w:type="paragraph" w:styleId="NoSpacing">
    <w:name w:val="No Spacing"/>
    <w:uiPriority w:val="1"/>
    <w:qFormat/>
    <w:rsid w:val="00633210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57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790"/>
    <w:rPr>
      <w:rFonts w:ascii="Segoe UI" w:eastAsia="Calibri" w:hAnsi="Segoe UI" w:cs="Segoe UI"/>
      <w:sz w:val="18"/>
      <w:szCs w:val="18"/>
      <w:lang w:val="en-MY"/>
    </w:rPr>
  </w:style>
  <w:style w:type="paragraph" w:styleId="ListParagraph">
    <w:name w:val="List Paragraph"/>
    <w:basedOn w:val="Normal"/>
    <w:uiPriority w:val="34"/>
    <w:qFormat/>
    <w:rsid w:val="006D316E"/>
    <w:pPr>
      <w:spacing w:after="0" w:line="360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character" w:styleId="Hyperlink">
    <w:name w:val="Hyperlink"/>
    <w:basedOn w:val="DefaultParagraphFont"/>
    <w:uiPriority w:val="99"/>
    <w:unhideWhenUsed/>
    <w:rsid w:val="006D316E"/>
    <w:rPr>
      <w:color w:val="0563C1" w:themeColor="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3F31"/>
    <w:pPr>
      <w:spacing w:after="200" w:line="276" w:lineRule="auto"/>
    </w:pPr>
    <w:rPr>
      <w:rFonts w:ascii="Calibri" w:eastAsia="Calibri" w:hAnsi="Calibri" w:cs="Times New Roman"/>
      <w:lang w:val="en-M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55C14"/>
    <w:pPr>
      <w:spacing w:after="0" w:line="240" w:lineRule="auto"/>
    </w:pPr>
    <w:rPr>
      <w:lang w:val="en-MY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55C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5C14"/>
    <w:rPr>
      <w:rFonts w:ascii="Calibri" w:eastAsia="Calibri" w:hAnsi="Calibri" w:cs="Times New Roman"/>
      <w:lang w:val="en-MY"/>
    </w:rPr>
  </w:style>
  <w:style w:type="paragraph" w:styleId="Footer">
    <w:name w:val="footer"/>
    <w:basedOn w:val="Normal"/>
    <w:link w:val="FooterChar"/>
    <w:uiPriority w:val="99"/>
    <w:unhideWhenUsed/>
    <w:rsid w:val="00255C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5C14"/>
    <w:rPr>
      <w:rFonts w:ascii="Calibri" w:eastAsia="Calibri" w:hAnsi="Calibri" w:cs="Times New Roman"/>
      <w:lang w:val="en-MY"/>
    </w:rPr>
  </w:style>
  <w:style w:type="paragraph" w:styleId="NoSpacing">
    <w:name w:val="No Spacing"/>
    <w:uiPriority w:val="1"/>
    <w:qFormat/>
    <w:rsid w:val="00633210"/>
    <w:pPr>
      <w:spacing w:after="0" w:line="240" w:lineRule="auto"/>
    </w:pPr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57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790"/>
    <w:rPr>
      <w:rFonts w:ascii="Segoe UI" w:eastAsia="Calibri" w:hAnsi="Segoe UI" w:cs="Segoe UI"/>
      <w:sz w:val="18"/>
      <w:szCs w:val="18"/>
      <w:lang w:val="en-MY"/>
    </w:rPr>
  </w:style>
  <w:style w:type="paragraph" w:styleId="ListParagraph">
    <w:name w:val="List Paragraph"/>
    <w:basedOn w:val="Normal"/>
    <w:uiPriority w:val="34"/>
    <w:qFormat/>
    <w:rsid w:val="006D316E"/>
    <w:pPr>
      <w:spacing w:after="0" w:line="360" w:lineRule="auto"/>
      <w:ind w:left="720"/>
      <w:contextualSpacing/>
    </w:pPr>
    <w:rPr>
      <w:rFonts w:asciiTheme="minorHAnsi" w:eastAsiaTheme="minorHAnsi" w:hAnsiTheme="minorHAnsi" w:cstheme="minorBidi"/>
      <w:lang w:val="en-GB"/>
    </w:rPr>
  </w:style>
  <w:style w:type="character" w:styleId="Hyperlink">
    <w:name w:val="Hyperlink"/>
    <w:basedOn w:val="DefaultParagraphFont"/>
    <w:uiPriority w:val="99"/>
    <w:unhideWhenUsed/>
    <w:rsid w:val="006D316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8713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15</Words>
  <Characters>1796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ting Room Fptt</dc:creator>
  <cp:keywords/>
  <dc:description/>
  <cp:lastModifiedBy>Abah</cp:lastModifiedBy>
  <cp:revision>4</cp:revision>
  <cp:lastPrinted>2021-03-12T07:06:00Z</cp:lastPrinted>
  <dcterms:created xsi:type="dcterms:W3CDTF">2021-09-21T07:39:00Z</dcterms:created>
  <dcterms:modified xsi:type="dcterms:W3CDTF">2022-02-22T15:56:00Z</dcterms:modified>
</cp:coreProperties>
</file>